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June 2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ne 3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bbd9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